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A5664" w14:textId="77777777" w:rsidR="00A21E81" w:rsidRPr="007338B6" w:rsidRDefault="004C6D23" w:rsidP="007338B6">
      <w:pPr>
        <w:rPr>
          <w:b/>
          <w:bCs/>
        </w:rPr>
      </w:pPr>
      <w:r w:rsidRPr="007338B6">
        <w:rPr>
          <w:b/>
          <w:bCs/>
        </w:rPr>
        <w:t>Sunday, December 30, 2007</w:t>
      </w:r>
    </w:p>
    <w:p w14:paraId="7200F8BE" w14:textId="77777777" w:rsidR="004C6D23" w:rsidRPr="007338B6" w:rsidRDefault="004C6D23" w:rsidP="007338B6"/>
    <w:p w14:paraId="1243A58F" w14:textId="77777777" w:rsidR="00AE48DE" w:rsidRPr="007338B6" w:rsidRDefault="00AE48DE" w:rsidP="007338B6">
      <w:pPr>
        <w:rPr>
          <w:b/>
          <w:bCs/>
        </w:rPr>
      </w:pPr>
      <w:r w:rsidRPr="007338B6">
        <w:rPr>
          <w:b/>
          <w:bCs/>
        </w:rPr>
        <w:t>The Roman Catholic Diocese of Joliet</w:t>
      </w:r>
    </w:p>
    <w:p w14:paraId="11AEC95F" w14:textId="0DD3D29E" w:rsidR="00AE48DE" w:rsidRPr="007338B6" w:rsidRDefault="004C6D23" w:rsidP="007338B6">
      <w:pPr>
        <w:rPr>
          <w:b/>
          <w:bCs/>
        </w:rPr>
      </w:pPr>
      <w:r w:rsidRPr="007338B6">
        <w:rPr>
          <w:b/>
          <w:bCs/>
        </w:rPr>
        <w:t>The Most Reverent J. Peter Sartain</w:t>
      </w:r>
    </w:p>
    <w:p w14:paraId="5EFABDA7" w14:textId="77777777" w:rsidR="004C6D23" w:rsidRPr="007338B6" w:rsidRDefault="004C6D23" w:rsidP="007338B6">
      <w:pPr>
        <w:rPr>
          <w:b/>
          <w:bCs/>
        </w:rPr>
      </w:pPr>
      <w:r w:rsidRPr="007338B6">
        <w:rPr>
          <w:b/>
          <w:bCs/>
        </w:rPr>
        <w:t>425 Summit St.</w:t>
      </w:r>
    </w:p>
    <w:p w14:paraId="544A8E3A" w14:textId="78049A8A" w:rsidR="004C6D23" w:rsidRPr="007338B6" w:rsidRDefault="004C6D23" w:rsidP="007338B6">
      <w:pPr>
        <w:rPr>
          <w:b/>
          <w:bCs/>
        </w:rPr>
      </w:pPr>
      <w:r w:rsidRPr="007338B6">
        <w:rPr>
          <w:b/>
          <w:bCs/>
        </w:rPr>
        <w:t>Joliet, IL 60435</w:t>
      </w:r>
    </w:p>
    <w:p w14:paraId="4B3F29C0" w14:textId="77777777" w:rsidR="004C6D23" w:rsidRPr="007338B6" w:rsidRDefault="004C6D23" w:rsidP="007338B6"/>
    <w:p w14:paraId="51318D0E" w14:textId="77777777" w:rsidR="004C6D23" w:rsidRPr="007338B6" w:rsidRDefault="004C6D23" w:rsidP="007338B6">
      <w:r w:rsidRPr="007338B6">
        <w:t>Your Excellency,</w:t>
      </w:r>
    </w:p>
    <w:p w14:paraId="74FD37E9" w14:textId="77777777" w:rsidR="004C6D23" w:rsidRPr="007338B6" w:rsidRDefault="004C6D23" w:rsidP="007338B6"/>
    <w:p w14:paraId="3156E014" w14:textId="216EEAD5" w:rsidR="004C6D23" w:rsidRPr="007338B6" w:rsidRDefault="004C6D23" w:rsidP="007338B6">
      <w:pPr>
        <w:jc w:val="both"/>
      </w:pPr>
      <w:r w:rsidRPr="007338B6">
        <w:t xml:space="preserve">My name is </w:t>
      </w:r>
      <w:r w:rsidR="00C06AAF" w:rsidRPr="007338B6">
        <w:rPr>
          <w:b/>
          <w:bCs/>
        </w:rPr>
        <w:t>Jane Smith</w:t>
      </w:r>
      <w:r w:rsidR="00C06AAF" w:rsidRPr="007338B6">
        <w:t>, and</w:t>
      </w:r>
      <w:r w:rsidRPr="007338B6">
        <w:t xml:space="preserve"> I would like to receive the Sacrament of Confirmation, whereby I will be sealed with the Gift of the Holy </w:t>
      </w:r>
      <w:r w:rsidR="00C06AAF" w:rsidRPr="007338B6">
        <w:t>Ghost</w:t>
      </w:r>
      <w:r w:rsidRPr="007338B6">
        <w:t xml:space="preserve">.  I would like to receive the Holy Sacrament of Confirmation </w:t>
      </w:r>
      <w:proofErr w:type="gramStart"/>
      <w:r w:rsidRPr="007338B6">
        <w:t>in order to</w:t>
      </w:r>
      <w:proofErr w:type="gramEnd"/>
      <w:r w:rsidRPr="007338B6">
        <w:t xml:space="preserve"> draw closer to God, </w:t>
      </w:r>
      <w:r w:rsidR="00C06AAF" w:rsidRPr="007338B6">
        <w:t>complete the anointing begun at Confirmation, receive the graces to live a committed Catholic life</w:t>
      </w:r>
      <w:r w:rsidRPr="007338B6">
        <w:t>, and choose a saint’s name for confirmation</w:t>
      </w:r>
      <w:r w:rsidR="00C06AAF" w:rsidRPr="007338B6">
        <w:t xml:space="preserve"> who I hope will be my special patron for life</w:t>
      </w:r>
      <w:r w:rsidRPr="007338B6">
        <w:t xml:space="preserve">.  I have chosen </w:t>
      </w:r>
      <w:r w:rsidRPr="007338B6">
        <w:rPr>
          <w:b/>
          <w:bCs/>
        </w:rPr>
        <w:t>St. Clare of Assisi</w:t>
      </w:r>
      <w:r w:rsidRPr="007338B6">
        <w:t xml:space="preserve"> as my Confirmation patron and have therefore taken the name </w:t>
      </w:r>
      <w:r w:rsidRPr="007338B6">
        <w:rPr>
          <w:b/>
          <w:bCs/>
        </w:rPr>
        <w:t>Clare</w:t>
      </w:r>
      <w:r w:rsidRPr="007338B6">
        <w:t xml:space="preserve"> as my confirmation name.  </w:t>
      </w:r>
    </w:p>
    <w:p w14:paraId="4F3DF70B" w14:textId="77777777" w:rsidR="007338B6" w:rsidRPr="007338B6" w:rsidRDefault="007338B6" w:rsidP="007338B6">
      <w:pPr>
        <w:jc w:val="both"/>
      </w:pPr>
    </w:p>
    <w:p w14:paraId="497F1F6A" w14:textId="3733AD98" w:rsidR="004C6D23" w:rsidRPr="007338B6" w:rsidRDefault="004C6D23" w:rsidP="007338B6">
      <w:pPr>
        <w:jc w:val="both"/>
      </w:pPr>
      <w:r w:rsidRPr="007338B6">
        <w:t xml:space="preserve">Through the Sacrament of Confirmation, I will receive sanctifying grace to become a better Catholic, ready to defend the Church.  And finally, I wish </w:t>
      </w:r>
      <w:r w:rsidR="002F3CFD" w:rsidRPr="007338B6">
        <w:t xml:space="preserve">to be confirmed by your hands </w:t>
      </w:r>
      <w:proofErr w:type="gramStart"/>
      <w:r w:rsidR="002F3CFD" w:rsidRPr="007338B6">
        <w:t>in order to</w:t>
      </w:r>
      <w:proofErr w:type="gramEnd"/>
      <w:r w:rsidRPr="007338B6">
        <w:t xml:space="preserve"> receive the </w:t>
      </w:r>
      <w:r w:rsidR="00C06AAF" w:rsidRPr="007338B6">
        <w:t xml:space="preserve">seven </w:t>
      </w:r>
      <w:r w:rsidRPr="007338B6">
        <w:t xml:space="preserve">Gifts of the Holy </w:t>
      </w:r>
      <w:r w:rsidR="00C06AAF" w:rsidRPr="007338B6">
        <w:t>Ghost and His twelve fruits</w:t>
      </w:r>
      <w:r w:rsidRPr="007338B6">
        <w:t>.</w:t>
      </w:r>
    </w:p>
    <w:p w14:paraId="54976D3E" w14:textId="5046D93C" w:rsidR="00C06AAF" w:rsidRPr="007338B6" w:rsidRDefault="00C06AAF" w:rsidP="007338B6">
      <w:pPr>
        <w:jc w:val="both"/>
      </w:pPr>
    </w:p>
    <w:p w14:paraId="4908BA59" w14:textId="532B3D72" w:rsidR="00C06AAF" w:rsidRPr="007338B6" w:rsidRDefault="00C06AAF" w:rsidP="007338B6">
      <w:pPr>
        <w:jc w:val="both"/>
      </w:pPr>
      <w:r w:rsidRPr="007338B6">
        <w:t xml:space="preserve">I thank you for your kindness in allowing me, through your sacred priesthood, to receive this Sacrament which our Lord Jesus Christ instituted for us. </w:t>
      </w:r>
      <w:r w:rsidR="007338B6">
        <w:t>I have faithfully studied the teachings of the Catholic Church and believe them fully, and I fully intend to live as a Catholic for life.</w:t>
      </w:r>
    </w:p>
    <w:p w14:paraId="233B3DFA" w14:textId="77777777" w:rsidR="007338B6" w:rsidRPr="007338B6" w:rsidRDefault="007338B6" w:rsidP="007338B6">
      <w:pPr>
        <w:jc w:val="both"/>
      </w:pPr>
    </w:p>
    <w:p w14:paraId="669DDC97" w14:textId="77777777" w:rsidR="002F3CFD" w:rsidRPr="007338B6" w:rsidRDefault="002F3CFD" w:rsidP="007338B6">
      <w:r w:rsidRPr="007338B6">
        <w:t>Kissing the Sacred Ring,</w:t>
      </w:r>
    </w:p>
    <w:p w14:paraId="02ABB872" w14:textId="420C28C8" w:rsidR="007338B6" w:rsidRDefault="007338B6" w:rsidP="007338B6">
      <w:pPr>
        <w:jc w:val="both"/>
      </w:pPr>
    </w:p>
    <w:p w14:paraId="67855B78" w14:textId="0212F885" w:rsidR="007338B6" w:rsidRDefault="007338B6" w:rsidP="007338B6">
      <w:pPr>
        <w:jc w:val="both"/>
      </w:pPr>
    </w:p>
    <w:p w14:paraId="2CD4A557" w14:textId="77777777" w:rsidR="007338B6" w:rsidRPr="007338B6" w:rsidRDefault="007338B6" w:rsidP="007338B6">
      <w:pPr>
        <w:jc w:val="both"/>
      </w:pPr>
    </w:p>
    <w:p w14:paraId="4A0C2B33" w14:textId="620BC154" w:rsidR="002F3CFD" w:rsidRPr="007338B6" w:rsidRDefault="00C06AAF" w:rsidP="007338B6">
      <w:pPr>
        <w:rPr>
          <w:b/>
          <w:bCs/>
        </w:rPr>
      </w:pPr>
      <w:r w:rsidRPr="007338B6">
        <w:rPr>
          <w:b/>
          <w:bCs/>
        </w:rPr>
        <w:t>Jane Smith</w:t>
      </w:r>
    </w:p>
    <w:sectPr w:rsidR="002F3CFD" w:rsidRPr="007338B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applyBreaking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DMwtbSwMLc0NDdS0lEKTi0uzszPAykwrAUAFBxIciwAAAA="/>
  </w:docVars>
  <w:rsids>
    <w:rsidRoot w:val="00300E59"/>
    <w:rsid w:val="00000769"/>
    <w:rsid w:val="00037643"/>
    <w:rsid w:val="00040F80"/>
    <w:rsid w:val="00067711"/>
    <w:rsid w:val="0012524C"/>
    <w:rsid w:val="001C5EFF"/>
    <w:rsid w:val="001C655F"/>
    <w:rsid w:val="002A44E9"/>
    <w:rsid w:val="002C234D"/>
    <w:rsid w:val="002E752B"/>
    <w:rsid w:val="002F3CFD"/>
    <w:rsid w:val="002F705E"/>
    <w:rsid w:val="00300E59"/>
    <w:rsid w:val="003167F1"/>
    <w:rsid w:val="00391445"/>
    <w:rsid w:val="003D0582"/>
    <w:rsid w:val="003D1CB4"/>
    <w:rsid w:val="004421CC"/>
    <w:rsid w:val="004765DA"/>
    <w:rsid w:val="00480B25"/>
    <w:rsid w:val="004A3905"/>
    <w:rsid w:val="004C056F"/>
    <w:rsid w:val="004C6D23"/>
    <w:rsid w:val="0050116A"/>
    <w:rsid w:val="00501920"/>
    <w:rsid w:val="00530838"/>
    <w:rsid w:val="0055174F"/>
    <w:rsid w:val="00555F17"/>
    <w:rsid w:val="005855E3"/>
    <w:rsid w:val="00597A72"/>
    <w:rsid w:val="00614023"/>
    <w:rsid w:val="0064263E"/>
    <w:rsid w:val="0066658E"/>
    <w:rsid w:val="00673B03"/>
    <w:rsid w:val="006966D7"/>
    <w:rsid w:val="006A793A"/>
    <w:rsid w:val="00717390"/>
    <w:rsid w:val="007338B6"/>
    <w:rsid w:val="007453A6"/>
    <w:rsid w:val="00753B45"/>
    <w:rsid w:val="00784290"/>
    <w:rsid w:val="007B2B9E"/>
    <w:rsid w:val="007D7306"/>
    <w:rsid w:val="007E3AFB"/>
    <w:rsid w:val="008075A0"/>
    <w:rsid w:val="00814D7E"/>
    <w:rsid w:val="00826721"/>
    <w:rsid w:val="00845D12"/>
    <w:rsid w:val="008512FC"/>
    <w:rsid w:val="008859FB"/>
    <w:rsid w:val="008937AC"/>
    <w:rsid w:val="008C49ED"/>
    <w:rsid w:val="0093121E"/>
    <w:rsid w:val="00941AAA"/>
    <w:rsid w:val="009609A6"/>
    <w:rsid w:val="00983287"/>
    <w:rsid w:val="00983FA1"/>
    <w:rsid w:val="00991B60"/>
    <w:rsid w:val="009B6042"/>
    <w:rsid w:val="00A10E34"/>
    <w:rsid w:val="00A21E81"/>
    <w:rsid w:val="00A669BE"/>
    <w:rsid w:val="00A809F4"/>
    <w:rsid w:val="00AC31D7"/>
    <w:rsid w:val="00AE48DE"/>
    <w:rsid w:val="00B752BC"/>
    <w:rsid w:val="00BF050D"/>
    <w:rsid w:val="00BF5BF0"/>
    <w:rsid w:val="00C06AAF"/>
    <w:rsid w:val="00C06F11"/>
    <w:rsid w:val="00C46E20"/>
    <w:rsid w:val="00C512FF"/>
    <w:rsid w:val="00C91216"/>
    <w:rsid w:val="00CA4181"/>
    <w:rsid w:val="00CB6848"/>
    <w:rsid w:val="00CD7C25"/>
    <w:rsid w:val="00D82C60"/>
    <w:rsid w:val="00DA5C7D"/>
    <w:rsid w:val="00DD674F"/>
    <w:rsid w:val="00DF1205"/>
    <w:rsid w:val="00E470CF"/>
    <w:rsid w:val="00E52E82"/>
    <w:rsid w:val="00E55E76"/>
    <w:rsid w:val="00EA331C"/>
    <w:rsid w:val="00F0065F"/>
    <w:rsid w:val="00F10167"/>
    <w:rsid w:val="00F17474"/>
    <w:rsid w:val="00F91C0C"/>
    <w:rsid w:val="00F9316F"/>
    <w:rsid w:val="00FA5F1A"/>
    <w:rsid w:val="00FC0C48"/>
    <w:rsid w:val="00FE4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F8230E"/>
  <w15:chartTrackingRefBased/>
  <w15:docId w15:val="{B1055E39-3EF8-4549-B53B-3E9A64A3C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8B6"/>
    <w:rPr>
      <w:sz w:val="24"/>
      <w:szCs w:val="24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Date">
    <w:name w:val="Date"/>
    <w:basedOn w:val="Normal"/>
    <w:next w:val="Normal"/>
    <w:rsid w:val="004C6D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nday, December 30, 2007</vt:lpstr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day, December 30, 2007</dc:title>
  <dc:subject/>
  <dc:creator>Matthew Plese</dc:creator>
  <cp:keywords/>
  <dc:description/>
  <cp:lastModifiedBy>Matthew Plese</cp:lastModifiedBy>
  <cp:revision>4</cp:revision>
  <dcterms:created xsi:type="dcterms:W3CDTF">2022-01-18T19:03:00Z</dcterms:created>
  <dcterms:modified xsi:type="dcterms:W3CDTF">2022-01-18T19:05:00Z</dcterms:modified>
</cp:coreProperties>
</file>